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33AD7050" w:rsidR="00310CE5" w:rsidRPr="000D5C4E" w:rsidRDefault="000D5C4E" w:rsidP="00310CE5">
      <w:pPr>
        <w:jc w:val="center"/>
        <w:rPr>
          <w:b/>
          <w:bCs/>
          <w:sz w:val="32"/>
          <w:szCs w:val="32"/>
        </w:rPr>
      </w:pPr>
      <w:r w:rsidRPr="000D5C4E">
        <w:rPr>
          <w:b/>
          <w:bCs/>
          <w:sz w:val="32"/>
          <w:szCs w:val="32"/>
        </w:rPr>
        <w:t>(</w:t>
      </w:r>
      <w:r w:rsidR="00B93958">
        <w:rPr>
          <w:b/>
          <w:bCs/>
          <w:sz w:val="32"/>
          <w:szCs w:val="32"/>
        </w:rPr>
        <w:t>West Virgini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EAE61EE" w:rsidR="00AF6A38" w:rsidRDefault="00B93958" w:rsidP="00754613">
            <w:r>
              <w:t>West Virgini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F40BE" w14:textId="77777777" w:rsidR="00D90B14" w:rsidRDefault="00D90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F845473" w:rsidR="00CB37D9" w:rsidRPr="00D90B14" w:rsidRDefault="00CB37D9" w:rsidP="00D90B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08ED6" w14:textId="77777777" w:rsidR="00D90B14" w:rsidRDefault="00D90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BB99D" w14:textId="77777777" w:rsidR="00D90B14" w:rsidRDefault="00D90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B53AE3B" w:rsidR="00AD6FC0" w:rsidRPr="00D90B14" w:rsidRDefault="00AD6FC0" w:rsidP="00D90B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4B055" w14:textId="77777777" w:rsidR="00D90B14" w:rsidRDefault="00D90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0321676">
    <w:abstractNumId w:val="0"/>
  </w:num>
  <w:num w:numId="2" w16cid:durableId="225797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93958"/>
    <w:rsid w:val="00BC0F62"/>
    <w:rsid w:val="00C55AF5"/>
    <w:rsid w:val="00C576A9"/>
    <w:rsid w:val="00C91B90"/>
    <w:rsid w:val="00CB37D9"/>
    <w:rsid w:val="00CD6FD8"/>
    <w:rsid w:val="00D54234"/>
    <w:rsid w:val="00D86248"/>
    <w:rsid w:val="00D90B1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9</Words>
  <Characters>14535</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